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A67B6" w14:textId="5DE9576D" w:rsidR="00A8789F" w:rsidRPr="00915966" w:rsidRDefault="00A8789F" w:rsidP="00915966"/>
    <w:sectPr w:rsidR="00A8789F" w:rsidRPr="009159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237AF0"/>
    <w:multiLevelType w:val="hybridMultilevel"/>
    <w:tmpl w:val="4D88B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F06563"/>
    <w:multiLevelType w:val="hybridMultilevel"/>
    <w:tmpl w:val="C3E6D4CE"/>
    <w:lvl w:ilvl="0" w:tplc="3A1E071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2701537">
    <w:abstractNumId w:val="0"/>
  </w:num>
  <w:num w:numId="2" w16cid:durableId="16232675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MDY0NbQ0NzIyNTJT0lEKTi0uzszPAykwrAUAIRAaSywAAAA="/>
  </w:docVars>
  <w:rsids>
    <w:rsidRoot w:val="00E07AAE"/>
    <w:rsid w:val="00001FBA"/>
    <w:rsid w:val="0035152D"/>
    <w:rsid w:val="004D0019"/>
    <w:rsid w:val="00595CE0"/>
    <w:rsid w:val="0079632B"/>
    <w:rsid w:val="00915966"/>
    <w:rsid w:val="00940282"/>
    <w:rsid w:val="00A8789F"/>
    <w:rsid w:val="00BD7D1B"/>
    <w:rsid w:val="00D86307"/>
    <w:rsid w:val="00E07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101E2"/>
  <w15:chartTrackingRefBased/>
  <w15:docId w15:val="{1F4B2580-0224-4FA2-8442-BC113EF1A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02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59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7AA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028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59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91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yuan Wu</dc:creator>
  <cp:keywords/>
  <dc:description/>
  <cp:lastModifiedBy>Zheyuan Wu</cp:lastModifiedBy>
  <cp:revision>10</cp:revision>
  <dcterms:created xsi:type="dcterms:W3CDTF">2023-01-01T21:45:00Z</dcterms:created>
  <dcterms:modified xsi:type="dcterms:W3CDTF">2023-01-01T22:28:00Z</dcterms:modified>
</cp:coreProperties>
</file>